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266586">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266586">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266586">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266586">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266586">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266586">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266586">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266586">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266586">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266586">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266586">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266586"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266586"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266586"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266586"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266586"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266586"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266586"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gFAFZiWMA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429DD"/>
    <w:rsid w:val="00963AA0"/>
    <w:rsid w:val="00981E63"/>
    <w:rsid w:val="009F71BA"/>
    <w:rsid w:val="00B21518"/>
    <w:rsid w:val="00B42494"/>
    <w:rsid w:val="00B600E6"/>
    <w:rsid w:val="00B92E71"/>
    <w:rsid w:val="00B96A77"/>
    <w:rsid w:val="00BA0329"/>
    <w:rsid w:val="00BD1832"/>
    <w:rsid w:val="00CB5112"/>
    <w:rsid w:val="00CB5CD0"/>
    <w:rsid w:val="00CF4B98"/>
    <w:rsid w:val="00D4132D"/>
    <w:rsid w:val="00D45839"/>
    <w:rsid w:val="00D84D0E"/>
    <w:rsid w:val="00DD74EF"/>
    <w:rsid w:val="00E01BDE"/>
    <w:rsid w:val="00E451AE"/>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68</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55</cp:revision>
  <dcterms:created xsi:type="dcterms:W3CDTF">2021-01-06T03:47:00Z</dcterms:created>
  <dcterms:modified xsi:type="dcterms:W3CDTF">2021-07-02T06:40:00Z</dcterms:modified>
</cp:coreProperties>
</file>